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7.png" ContentType="image/png"/>
  <Override PartName="/word/media/rId56.png" ContentType="image/png"/>
  <Override PartName="/word/media/rId65.png" ContentType="image/png"/>
  <Override PartName="/word/media/rId74.png" ContentType="image/png"/>
  <Override PartName="/word/media/rId77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  <w:r>
        <w:t xml:space="preserve"> </w:t>
      </w:r>
      <w:r>
        <w:t xml:space="preserve">Report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7-05-17</w:t>
      </w:r>
    </w:p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Filename:</w:t>
      </w:r>
      <w:r>
        <w:t xml:space="preserve"> </w:t>
      </w:r>
      <w:r>
        <w:t xml:space="preserve">QC_ECO66G12_Aw_20130725_20131015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ECO66G12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2013-07-25 to 2013-10-15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3-07-25 to 2013-10-15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Aw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Water.BP.psi, Air.BP.psi, Water.Level.ft, Discrete.Water.Temp.C, Discrete.Air.Temp.C, Discrete.Water.Level.ft,</w:t>
      </w:r>
    </w:p>
    <w:p>
      <w:pPr>
        <w:pStyle w:val="Heading1"/>
      </w:pPr>
      <w:bookmarkStart w:id="22" w:name="data-summary-overall"/>
      <w:bookmarkEnd w:id="22"/>
      <w:r>
        <w:t xml:space="preserve">DATA SUMMARY, OVERALL</w:t>
      </w:r>
    </w:p>
    <w:p>
      <w:pPr>
        <w:pStyle w:val="FirstParagraph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Below are the dates with missing data between the min (2013-07-25) and max(2013-10-15 for the provided data. There are 0 records.</w:t>
      </w:r>
    </w:p>
    <w:p>
      <w:pPr>
        <w:pStyle w:val="BodyText"/>
      </w:pPr>
      <w:r>
        <w:t xml:space="preserve">[1] ""</w:t>
      </w:r>
    </w:p>
    <w:p>
      <w:pPr>
        <w:pStyle w:val="Heading1"/>
      </w:pPr>
      <w:bookmarkStart w:id="23" w:name="flags-overall-by-parameter"/>
      <w:bookmarkEnd w:id="23"/>
      <w:r>
        <w:t xml:space="preserve">FLAGS, OVERALL, BY PARAMETER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</w:t>
      </w:r>
      <w:r>
        <w:t xml:space="preserve"> </w:t>
      </w:r>
      <w:r>
        <w:t xml:space="preserve">= at least one Fail,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Overall flags by parameter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0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2"/>
      </w:pPr>
      <w:bookmarkStart w:id="25" w:name="air.temp.c"/>
      <w:bookmarkEnd w:id="25"/>
      <w:r>
        <w:t xml:space="preserve">Air.Temp.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2"/>
      </w:pPr>
      <w:bookmarkStart w:id="26" w:name="water.bp.psi"/>
      <w:bookmarkEnd w:id="26"/>
      <w:r>
        <w:t xml:space="preserve">Water.BP.ps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2"/>
      </w:pPr>
      <w:bookmarkStart w:id="27" w:name="air.bp.psi"/>
      <w:bookmarkEnd w:id="27"/>
      <w:r>
        <w:t xml:space="preserve">Air.BP.ps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2"/>
      </w:pPr>
      <w:bookmarkStart w:id="28" w:name="water.level.ft"/>
      <w:bookmarkEnd w:id="28"/>
      <w:r>
        <w:t xml:space="preserve">Water.Level.f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1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1"/>
      </w:pPr>
      <w:bookmarkStart w:id="29" w:name="qc-tests-by-parameter"/>
      <w:bookmarkEnd w:id="29"/>
      <w:r>
        <w:t xml:space="preserve">QC TESTS, BY PARAMET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Heading2"/>
      </w:pPr>
      <w:bookmarkStart w:id="30" w:name="qc-tests-water.temp.c"/>
      <w:bookmarkEnd w:id="30"/>
      <w:r>
        <w:t xml:space="preserve">QC TESTS, Water.Temp.C</w:t>
      </w:r>
    </w:p>
    <w:p>
      <w:pPr>
        <w:pStyle w:val="Heading3"/>
      </w:pPr>
      <w:bookmarkStart w:id="31" w:name="flags"/>
      <w:bookmarkEnd w:id="31"/>
      <w:r>
        <w:t xml:space="preserve">Flags</w:t>
      </w:r>
    </w:p>
    <w:p>
      <w:pPr>
        <w:pStyle w:val="Heading4"/>
      </w:pPr>
      <w:bookmarkStart w:id="32" w:name="flag-summary-overall-number-of-records."/>
      <w:bookmarkEnd w:id="32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0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4"/>
      </w:pPr>
      <w:bookmarkStart w:id="33" w:name="flags-by-qc-test"/>
      <w:bookmarkEnd w:id="33"/>
      <w:r>
        <w:t xml:space="preserve">Flags by QC Test</w:t>
      </w:r>
    </w:p>
    <w:p>
      <w:pPr>
        <w:pStyle w:val="Heading5"/>
      </w:pPr>
      <w:bookmarkStart w:id="34" w:name="flags-gross"/>
      <w:bookmarkEnd w:id="34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35" w:name="flags-spike"/>
      <w:bookmarkEnd w:id="35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36" w:name="flags-roc"/>
      <w:bookmarkEnd w:id="36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37" w:name="flags-flat"/>
      <w:bookmarkEnd w:id="37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0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725_20131015_Report_Q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39" w:name="qc-tests-air.temp.c"/>
      <w:bookmarkEnd w:id="39"/>
      <w:r>
        <w:t xml:space="preserve">QC TESTS, Air.Temp.C</w:t>
      </w:r>
    </w:p>
    <w:p>
      <w:pPr>
        <w:pStyle w:val="Heading3"/>
      </w:pPr>
      <w:bookmarkStart w:id="40" w:name="flags-1"/>
      <w:bookmarkEnd w:id="40"/>
      <w:r>
        <w:t xml:space="preserve">Flags</w:t>
      </w:r>
    </w:p>
    <w:p>
      <w:pPr>
        <w:pStyle w:val="Heading4"/>
      </w:pPr>
      <w:bookmarkStart w:id="41" w:name="flag-summary-overall-number-of-records.-1"/>
      <w:bookmarkEnd w:id="41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4"/>
      </w:pPr>
      <w:bookmarkStart w:id="42" w:name="flags-by-qc-test-1"/>
      <w:bookmarkEnd w:id="42"/>
      <w:r>
        <w:t xml:space="preserve">Flags by QC Test</w:t>
      </w:r>
    </w:p>
    <w:p>
      <w:pPr>
        <w:pStyle w:val="Heading5"/>
      </w:pPr>
      <w:bookmarkStart w:id="43" w:name="flags-gross-1"/>
      <w:bookmarkEnd w:id="43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44" w:name="flags-spike-1"/>
      <w:bookmarkEnd w:id="44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45" w:name="flags-roc-1"/>
      <w:bookmarkEnd w:id="45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46" w:name="flags-flat-1"/>
      <w:bookmarkEnd w:id="46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725_20131015_Report_QC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48" w:name="qc-tests-water.bp.psi"/>
      <w:bookmarkEnd w:id="48"/>
      <w:r>
        <w:t xml:space="preserve">QC TESTS, Water.BP.psi</w:t>
      </w:r>
    </w:p>
    <w:p>
      <w:pPr>
        <w:pStyle w:val="Heading3"/>
      </w:pPr>
      <w:bookmarkStart w:id="49" w:name="flags-2"/>
      <w:bookmarkEnd w:id="49"/>
      <w:r>
        <w:t xml:space="preserve">Flags</w:t>
      </w:r>
    </w:p>
    <w:p>
      <w:pPr>
        <w:pStyle w:val="Heading4"/>
      </w:pPr>
      <w:bookmarkStart w:id="50" w:name="flag-summary-overall-number-of-records.-2"/>
      <w:bookmarkEnd w:id="50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4"/>
      </w:pPr>
      <w:bookmarkStart w:id="51" w:name="flags-by-qc-test-2"/>
      <w:bookmarkEnd w:id="51"/>
      <w:r>
        <w:t xml:space="preserve">Flags by QC Test</w:t>
      </w:r>
    </w:p>
    <w:p>
      <w:pPr>
        <w:pStyle w:val="Heading5"/>
      </w:pPr>
      <w:bookmarkStart w:id="52" w:name="flags-gross-2"/>
      <w:bookmarkEnd w:id="52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53" w:name="flags-spike-2"/>
      <w:bookmarkEnd w:id="53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54" w:name="flags-roc-2"/>
      <w:bookmarkEnd w:id="54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55" w:name="flags-flat-2"/>
      <w:bookmarkEnd w:id="55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725_20131015_Report_QC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57" w:name="qc-tests-air.bp.psi"/>
      <w:bookmarkEnd w:id="57"/>
      <w:r>
        <w:t xml:space="preserve">QC TESTS, Air.BP.psi</w:t>
      </w:r>
    </w:p>
    <w:p>
      <w:pPr>
        <w:pStyle w:val="Heading3"/>
      </w:pPr>
      <w:bookmarkStart w:id="58" w:name="flags-3"/>
      <w:bookmarkEnd w:id="58"/>
      <w:r>
        <w:t xml:space="preserve">Flags</w:t>
      </w:r>
    </w:p>
    <w:p>
      <w:pPr>
        <w:pStyle w:val="Heading4"/>
      </w:pPr>
      <w:bookmarkStart w:id="59" w:name="flag-summary-overall-number-of-records.-3"/>
      <w:bookmarkEnd w:id="59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4"/>
      </w:pPr>
      <w:bookmarkStart w:id="60" w:name="flags-by-qc-test-3"/>
      <w:bookmarkEnd w:id="60"/>
      <w:r>
        <w:t xml:space="preserve">Flags by QC Test</w:t>
      </w:r>
    </w:p>
    <w:p>
      <w:pPr>
        <w:pStyle w:val="Heading5"/>
      </w:pPr>
      <w:bookmarkStart w:id="61" w:name="flags-gross-3"/>
      <w:bookmarkEnd w:id="61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62" w:name="flags-spike-3"/>
      <w:bookmarkEnd w:id="62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63" w:name="flags-roc-3"/>
      <w:bookmarkEnd w:id="63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64" w:name="flags-flat-3"/>
      <w:bookmarkEnd w:id="64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725_20131015_Report_QC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66" w:name="qc-tests-water.level.ft"/>
      <w:bookmarkEnd w:id="66"/>
      <w:r>
        <w:t xml:space="preserve">QC TESTS, Water.Level.ft</w:t>
      </w:r>
    </w:p>
    <w:p>
      <w:pPr>
        <w:pStyle w:val="Heading3"/>
      </w:pPr>
      <w:bookmarkStart w:id="67" w:name="flags-4"/>
      <w:bookmarkEnd w:id="67"/>
      <w:r>
        <w:t xml:space="preserve">Flags</w:t>
      </w:r>
    </w:p>
    <w:p>
      <w:pPr>
        <w:pStyle w:val="Heading4"/>
      </w:pPr>
      <w:bookmarkStart w:id="68" w:name="flag-summary-overall-number-of-records.-4"/>
      <w:bookmarkEnd w:id="68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1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4"/>
      </w:pPr>
      <w:bookmarkStart w:id="69" w:name="flags-by-qc-test-4"/>
      <w:bookmarkEnd w:id="69"/>
      <w:r>
        <w:t xml:space="preserve">Flags by QC Test</w:t>
      </w:r>
    </w:p>
    <w:p>
      <w:pPr>
        <w:pStyle w:val="Heading5"/>
      </w:pPr>
      <w:bookmarkStart w:id="70" w:name="flags-gross-4"/>
      <w:bookmarkEnd w:id="70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71" w:name="flags-spike-4"/>
      <w:bookmarkEnd w:id="71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72" w:name="flags-roc-4"/>
      <w:bookmarkEnd w:id="72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1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Heading5"/>
      </w:pPr>
      <w:bookmarkStart w:id="73" w:name="flags-flat-4"/>
      <w:bookmarkEnd w:id="73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36</w:t>
            </w:r>
          </w:p>
        </w:tc>
        <w:tc>
          <w:p>
            <w:pPr>
              <w:pStyle w:val="Compact"/>
              <w:jc w:val="right"/>
            </w:pPr>
            <w:r>
              <w:t xml:space="preserve">3936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725_20131015_Report_QC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1"/>
      </w:pPr>
      <w:bookmarkStart w:id="75" w:name="plots-multiparameter"/>
      <w:bookmarkEnd w:id="75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76" w:name="plot-temperature-air-vs.-water"/>
      <w:bookmarkEnd w:id="76"/>
      <w:r>
        <w:t xml:space="preserve">PLOT, Temperature (Air vs. Wa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725_20131015_Report_Q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78" w:name="plot-water-level-vs.-water-temperature"/>
      <w:bookmarkEnd w:id="78"/>
      <w:r>
        <w:t xml:space="preserve">PLOT, Water Level vs. Water Tempera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dgibbs\Documents\Projects\Regional_Monitoring_Networks\Continuous_data_processing\RShiny%20RMN%20QC%20scripts\RMN_continuous_data_QC_20170515\Data2_QC\QC_ECO66G12_Aw_20130725_20131015_Report_QC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ea71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8e31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Quality Control Report</dc:title>
  <dc:creator/>
  <dcterms:created xsi:type="dcterms:W3CDTF">2017-05-17T21:38:51Z</dcterms:created>
  <dcterms:modified xsi:type="dcterms:W3CDTF">2017-05-17T21:38:51Z</dcterms:modified>
</cp:coreProperties>
</file>